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lastRenderedPageBreak/>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257D" w:rsidRDefault="001C257D">
      <w:pPr>
        <w:spacing w:before="0" w:after="0" w:line="240" w:lineRule="auto"/>
      </w:pPr>
      <w:r>
        <w:separator/>
      </w:r>
    </w:p>
  </w:endnote>
  <w:endnote w:type="continuationSeparator" w:id="0">
    <w:p w:rsidR="001C257D" w:rsidRDefault="001C25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54EA" w:rsidRDefault="005F54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5F54EA">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54EA" w:rsidRDefault="005F54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257D" w:rsidRDefault="001C257D">
      <w:pPr>
        <w:spacing w:before="0" w:after="0" w:line="240" w:lineRule="auto"/>
      </w:pPr>
      <w:r>
        <w:separator/>
      </w:r>
    </w:p>
  </w:footnote>
  <w:footnote w:type="continuationSeparator" w:id="0">
    <w:p w:rsidR="001C257D" w:rsidRDefault="001C257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54EA" w:rsidRDefault="005F54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5F54EA" w:rsidP="00941356">
          <w:pPr>
            <w:pStyle w:val="Header"/>
            <w:spacing w:before="0"/>
            <w:jc w:val="center"/>
            <w:rPr>
              <w:noProof/>
            </w:rPr>
          </w:pPr>
          <w:bookmarkStart w:id="0" w:name="_GoBack"/>
          <w:bookmarkEnd w:id="0"/>
          <w:r w:rsidRPr="005F54EA">
            <w:t>Programme de renforcement des capacités de lutte contre la pauvreté dans les pays membres de l’OCI (OIC-PAP)</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54EA" w:rsidRDefault="005F54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C257D"/>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5F54EA"/>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EC2E49-6184-4868-B97E-6198CECED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6</TotalTime>
  <Pages>2</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8</cp:revision>
  <cp:lastPrinted>2020-01-23T07:23:00Z</cp:lastPrinted>
  <dcterms:created xsi:type="dcterms:W3CDTF">2020-01-23T07:57:00Z</dcterms:created>
  <dcterms:modified xsi:type="dcterms:W3CDTF">2020-02-07T09:12:00Z</dcterms:modified>
</cp:coreProperties>
</file>